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Recipient's Name]</w:t>
      </w:r>
    </w:p>
    <w:p>
      <w:pPr>
        <w:pStyle w:val="BodyText"/>
      </w:pPr>
      <w:r>
        <w:t xml:space="preserve">[Company Name]</w:t>
      </w:r>
    </w:p>
    <w:p>
      <w:pPr>
        <w:pStyle w:val="BodyText"/>
      </w:pPr>
      <w:r>
        <w:t xml:space="preserve">[Company Address]</w:t>
      </w:r>
    </w:p>
    <w:p>
      <w:pPr>
        <w:pStyle w:val="BodyText"/>
      </w:pPr>
      <w:r>
        <w:t xml:space="preserve">[City, Postal Code, Country]</w:t>
      </w:r>
    </w:p>
    <w:bookmarkStart w:id="25" w:name="dear-hiring-managerrecipients-name"/>
    <w:p>
      <w:pPr>
        <w:pStyle w:val="Heading2"/>
      </w:pPr>
      <w:r>
        <w:t xml:space="preserve">Dear [Hiring Manager/Recipient's Name],</w:t>
      </w:r>
    </w:p>
    <w:p>
      <w:pPr>
        <w:pStyle w:val="FirstParagraph"/>
      </w:pPr>
      <w:r>
        <w:t xml:space="preserve">I am writing to express my strong interest in the Mechatronics Engineer position at your esteemed organization in Italy Rome. As a highly motivated and technically skilled professional with a passion for integrating mechanical, electrical, and software systems, I am eager to contribute my expertise to your team. My background in mechatronics engineering, combined with a deep appreciation for the innovative spirit of Italy’s technological landscape, aligns perfectly with the opportunities available in Rome.</w:t>
      </w:r>
    </w:p>
    <w:p>
      <w:pPr>
        <w:pStyle w:val="BodyText"/>
      </w:pPr>
      <w:r>
        <w:t xml:space="preserve">With [X years] of experience in mechatronics engineering across diverse industries, I have developed a comprehensive understanding of system design, automation, and control systems. My career has been dedicated to solving complex problems through the fusion of mechanical principles and advanced electronics. Whether designing robotic systems, optimizing manufacturing processes, or developing smart automation solutions, I thrive in environments where creativity meets technical precision. This passion for innovation is what drives me to pursue opportunities like the Mechatronics Engineer role in Italy Rome.</w:t>
      </w:r>
    </w:p>
    <w:bookmarkStart w:id="20" w:name="why-mechatronics-engineering"/>
    <w:p>
      <w:pPr>
        <w:pStyle w:val="Heading3"/>
      </w:pPr>
      <w:r>
        <w:t xml:space="preserve">Why Mechatronics Engineering?</w:t>
      </w:r>
    </w:p>
    <w:p>
      <w:pPr>
        <w:pStyle w:val="FirstParagraph"/>
      </w:pPr>
      <w:r>
        <w:t xml:space="preserve">Mechatronics engineering is more than a profession to me—it is a discipline that bridges the gap between mechanical systems and cutting-edge technology. In Italy Rome, where the intersection of tradition and modernity creates a dynamic environment for engineering excellence, I am particularly drawn to the potential for innovation. The city’s growing focus on sustainable technologies, advanced manufacturing, and smart urban solutions presents an exciting opportunity to contribute meaningfully as a Mechatronics Engineer.</w:t>
      </w:r>
    </w:p>
    <w:p>
      <w:pPr>
        <w:pStyle w:val="BodyText"/>
      </w:pPr>
      <w:r>
        <w:t xml:space="preserve">My experience in mechatronics has spanned projects ranging from industrial automation to the development of intelligent systems for renewable energy applications. I have worked with teams to design and implement solutions that enhance efficiency, reduce environmental impact, and improve user experience. For instance, in my previous role at [Previous Company Name], I led the integration of sensor networks into automated production lines, resulting in a 20% increase in operational efficiency. This project not only demonstrated my technical capabilities but also highlighted my ability to collaborate with cross-functional teams to achieve measurable outcomes.</w:t>
      </w:r>
    </w:p>
    <w:bookmarkEnd w:id="20"/>
    <w:bookmarkStart w:id="21" w:name="technical-expertise-and-achievements"/>
    <w:p>
      <w:pPr>
        <w:pStyle w:val="Heading3"/>
      </w:pPr>
      <w:r>
        <w:t xml:space="preserve">Technical Expertise and Achievements</w:t>
      </w:r>
    </w:p>
    <w:p>
      <w:pPr>
        <w:pStyle w:val="FirstParagraph"/>
      </w:pPr>
      <w:r>
        <w:t xml:space="preserve">As a Mechatronics Engineer, I have honed a wide range of technical skills that are critical to modern engineering challenges. Proficient in CAD software such as AutoCAD and SolidWorks, I specialize in creating detailed designs for mechanical components and assemblies. My expertise also extends to programming languages like C++, Python, and MATLAB, which I use to develop control systems and simulate complex mechatronic behaviors. Additionally, I have hands-on experience with PLCs (Programmable Logic Controllers), robotics, and embedded systems—skills that are essential in today’s industrial environments.</w:t>
      </w:r>
    </w:p>
    <w:p>
      <w:pPr>
        <w:pStyle w:val="BodyText"/>
      </w:pPr>
      <w:r>
        <w:t xml:space="preserve">One of my most significant achievements was the development of a prototype for an autonomous mobile robot at [Previous Company Name]. This project required me to integrate mechanical design, sensor integration, and algorithm development into a single system. The result was a cost-effective solution that improved warehouse logistics by 30%, showcasing my ability to translate theoretical knowledge into real-world applications. Such experiences have solidified my confidence in tackling the multifaceted challenges of mechatronics engineering.</w:t>
      </w:r>
    </w:p>
    <w:bookmarkEnd w:id="21"/>
    <w:bookmarkStart w:id="22" w:name="why-italy-rome"/>
    <w:p>
      <w:pPr>
        <w:pStyle w:val="Heading3"/>
      </w:pPr>
      <w:r>
        <w:t xml:space="preserve">Why Italy Rome?</w:t>
      </w:r>
    </w:p>
    <w:p>
      <w:pPr>
        <w:pStyle w:val="FirstParagraph"/>
      </w:pPr>
      <w:r>
        <w:t xml:space="preserve">Italy Rome is a city that embodies both historical grandeur and forward-thinking innovation. As a Mechatronics Engineer, I am inspired by the opportunity to contribute to projects that leverage this unique blend of tradition and technology. The presence of leading research institutions, such as the Politecnico di Roma, and companies like [Mention Local Companies if applicable], creates a vibrant ecosystem for engineering professionals. I am particularly interested in Rome’s initiatives in smart cities, sustainable infrastructure, and advanced manufacturing—areas where mechatronics plays a pivotal role.</w:t>
      </w:r>
    </w:p>
    <w:p>
      <w:pPr>
        <w:pStyle w:val="BodyText"/>
      </w:pPr>
      <w:r>
        <w:t xml:space="preserve">Moreover, working in Italy Rome would allow me to immerse myself in a culture that values craftsmanship and precision. The Italian approach to engineering emphasizes not only technical excellence but also an aesthetic sensibility that enhances the functionality and usability of systems. I am eager to collaborate with local engineers and researchers who share this commitment to quality and innovation.</w:t>
      </w:r>
    </w:p>
    <w:bookmarkEnd w:id="22"/>
    <w:bookmarkStart w:id="23" w:name="professional-philosophy"/>
    <w:p>
      <w:pPr>
        <w:pStyle w:val="Heading3"/>
      </w:pPr>
      <w:r>
        <w:t xml:space="preserve">Professional Philosophy</w:t>
      </w:r>
    </w:p>
    <w:p>
      <w:pPr>
        <w:pStyle w:val="FirstParagraph"/>
      </w:pPr>
      <w:r>
        <w:t xml:space="preserve">My professional philosophy is rooted in the belief that engineering is about creating solutions that improve people’s lives. Whether it’s developing more efficient industrial systems, designing user-friendly automation tools, or contributing to sustainable energy projects, I am driven by the desire to make a positive impact. In my career as a Mechatronics Engineer, I have consistently prioritized collaboration, continuous learning, and ethical responsibility. These values align with the mission of your organization and the goals of modern engineering in Italy Rome.</w:t>
      </w:r>
    </w:p>
    <w:p>
      <w:pPr>
        <w:pStyle w:val="BodyText"/>
      </w:pPr>
      <w:r>
        <w:t xml:space="preserve">I am particularly drawn to your company’s commitment to [Mention Specific Company Values or Projects if known]. The opportunity to work on projects that reflect this dedication would be both an honor and a challenge. I am confident that my technical expertise, combined with my passion for innovation, would enable me to contribute effectively to your team.</w:t>
      </w:r>
    </w:p>
    <w:bookmarkEnd w:id="23"/>
    <w:bookmarkStart w:id="24" w:name="conclusion"/>
    <w:p>
      <w:pPr>
        <w:pStyle w:val="Heading3"/>
      </w:pPr>
      <w:r>
        <w:t xml:space="preserve">Conclusion</w:t>
      </w:r>
    </w:p>
    <w:p>
      <w:pPr>
        <w:pStyle w:val="FirstParagraph"/>
      </w:pPr>
      <w:r>
        <w:t xml:space="preserve">In conclusion, I am excited about the possibility of joining your team as a Mechatronics Engineer in Italy Rome. My background, skills, and enthusiasm for engineering make me a strong candidate for this role. I would welcome the opportunity to discuss how my experience and vision align with your organization’s goals. Thank you for considering my application. I look forward to the possibility of contributing to the continued success of your company.</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Email Address] | [Phone Number] | [LinkedIn/Portfolio UR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Italy Rome</dc:title>
  <dc:creator/>
  <cp:keywords/>
  <dcterms:created xsi:type="dcterms:W3CDTF">2026-07-20T15:51:10Z</dcterms:created>
  <dcterms:modified xsi:type="dcterms:W3CDTF">2026-07-20T15:51:10Z</dcterms:modified>
</cp:coreProperties>
</file>

<file path=docProps/custom.xml><?xml version="1.0" encoding="utf-8"?>
<Properties xmlns="http://schemas.openxmlformats.org/officeDocument/2006/custom-properties" xmlns:vt="http://schemas.openxmlformats.org/officeDocument/2006/docPropsVTypes"/>
</file>